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id w:val="177632602"/>
        <w:docPartObj>
          <w:docPartGallery w:val="Table of Contents"/>
          <w:docPartUnique/>
        </w:docPartObj>
      </w:sdtPr>
      <w:sdtEndPr>
        <w:rPr>
          <w:rFonts w:ascii="Segoe UI" w:eastAsiaTheme="minorHAnsi" w:hAnsi="Segoe UI" w:cs="Segoe UI"/>
          <w:b/>
          <w:bCs/>
          <w:noProof/>
          <w:color w:val="auto"/>
          <w:sz w:val="22"/>
          <w:szCs w:val="22"/>
          <w:lang w:val="en-GB"/>
        </w:rPr>
      </w:sdtEndPr>
      <w:sdtContent>
        <w:p w14:paraId="15AB5794" w14:textId="30B0AF8D" w:rsidR="00327922" w:rsidRDefault="00327922">
          <w:pPr>
            <w:pStyle w:val="TOCHeading"/>
          </w:pPr>
          <w:r>
            <w:t>Contents</w:t>
          </w:r>
        </w:p>
        <w:p w14:paraId="03268FD6" w14:textId="353E0AA4" w:rsidR="00CE3AB7"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8727137" w:history="1">
            <w:r w:rsidR="00CE3AB7" w:rsidRPr="00662BA2">
              <w:rPr>
                <w:rStyle w:val="Hyperlink"/>
              </w:rPr>
              <w:t>Introduction</w:t>
            </w:r>
            <w:r w:rsidR="00CE3AB7">
              <w:rPr>
                <w:webHidden/>
              </w:rPr>
              <w:tab/>
            </w:r>
            <w:r w:rsidR="00CE3AB7">
              <w:rPr>
                <w:webHidden/>
              </w:rPr>
              <w:fldChar w:fldCharType="begin"/>
            </w:r>
            <w:r w:rsidR="00CE3AB7">
              <w:rPr>
                <w:webHidden/>
              </w:rPr>
              <w:instrText xml:space="preserve"> PAGEREF _Toc78727137 \h </w:instrText>
            </w:r>
            <w:r w:rsidR="00CE3AB7">
              <w:rPr>
                <w:webHidden/>
              </w:rPr>
            </w:r>
            <w:r w:rsidR="00CE3AB7">
              <w:rPr>
                <w:webHidden/>
              </w:rPr>
              <w:fldChar w:fldCharType="separate"/>
            </w:r>
            <w:r w:rsidR="00CE3AB7">
              <w:rPr>
                <w:webHidden/>
              </w:rPr>
              <w:t>3</w:t>
            </w:r>
            <w:r w:rsidR="00CE3AB7">
              <w:rPr>
                <w:webHidden/>
              </w:rPr>
              <w:fldChar w:fldCharType="end"/>
            </w:r>
          </w:hyperlink>
        </w:p>
        <w:p w14:paraId="7968A3E9" w14:textId="7322645D" w:rsidR="00CE3AB7" w:rsidRDefault="00CE3AB7">
          <w:pPr>
            <w:pStyle w:val="TOC2"/>
            <w:tabs>
              <w:tab w:val="right" w:leader="dot" w:pos="9350"/>
            </w:tabs>
            <w:rPr>
              <w:rFonts w:asciiTheme="minorHAnsi" w:eastAsiaTheme="minorEastAsia" w:hAnsiTheme="minorHAnsi" w:cstheme="minorBidi"/>
              <w:lang w:val="en-US"/>
            </w:rPr>
          </w:pPr>
          <w:hyperlink w:anchor="_Toc78727138" w:history="1">
            <w:r w:rsidRPr="00662BA2">
              <w:rPr>
                <w:rStyle w:val="Hyperlink"/>
              </w:rPr>
              <w:t>Q. What is the Gartner Hype Cycle?</w:t>
            </w:r>
            <w:r>
              <w:rPr>
                <w:webHidden/>
              </w:rPr>
              <w:tab/>
            </w:r>
            <w:r>
              <w:rPr>
                <w:webHidden/>
              </w:rPr>
              <w:fldChar w:fldCharType="begin"/>
            </w:r>
            <w:r>
              <w:rPr>
                <w:webHidden/>
              </w:rPr>
              <w:instrText xml:space="preserve"> PAGEREF _Toc78727138 \h </w:instrText>
            </w:r>
            <w:r>
              <w:rPr>
                <w:webHidden/>
              </w:rPr>
            </w:r>
            <w:r>
              <w:rPr>
                <w:webHidden/>
              </w:rPr>
              <w:fldChar w:fldCharType="separate"/>
            </w:r>
            <w:r>
              <w:rPr>
                <w:webHidden/>
              </w:rPr>
              <w:t>3</w:t>
            </w:r>
            <w:r>
              <w:rPr>
                <w:webHidden/>
              </w:rPr>
              <w:fldChar w:fldCharType="end"/>
            </w:r>
          </w:hyperlink>
        </w:p>
        <w:p w14:paraId="3E651111" w14:textId="3AAED0BB" w:rsidR="00CE3AB7" w:rsidRDefault="00CE3AB7">
          <w:pPr>
            <w:pStyle w:val="TOC1"/>
            <w:tabs>
              <w:tab w:val="right" w:leader="dot" w:pos="9350"/>
            </w:tabs>
            <w:rPr>
              <w:rFonts w:asciiTheme="minorHAnsi" w:eastAsiaTheme="minorEastAsia" w:hAnsiTheme="minorHAnsi" w:cstheme="minorBidi"/>
              <w:lang w:val="en-US"/>
            </w:rPr>
          </w:pPr>
          <w:hyperlink w:anchor="_Toc78727139" w:history="1">
            <w:r w:rsidRPr="00662BA2">
              <w:rPr>
                <w:rStyle w:val="Hyperlink"/>
              </w:rPr>
              <w:t>Structure of the blog</w:t>
            </w:r>
            <w:r>
              <w:rPr>
                <w:webHidden/>
              </w:rPr>
              <w:tab/>
            </w:r>
            <w:r>
              <w:rPr>
                <w:webHidden/>
              </w:rPr>
              <w:fldChar w:fldCharType="begin"/>
            </w:r>
            <w:r>
              <w:rPr>
                <w:webHidden/>
              </w:rPr>
              <w:instrText xml:space="preserve"> PAGEREF _Toc78727139 \h </w:instrText>
            </w:r>
            <w:r>
              <w:rPr>
                <w:webHidden/>
              </w:rPr>
            </w:r>
            <w:r>
              <w:rPr>
                <w:webHidden/>
              </w:rPr>
              <w:fldChar w:fldCharType="separate"/>
            </w:r>
            <w:r>
              <w:rPr>
                <w:webHidden/>
              </w:rPr>
              <w:t>4</w:t>
            </w:r>
            <w:r>
              <w:rPr>
                <w:webHidden/>
              </w:rPr>
              <w:fldChar w:fldCharType="end"/>
            </w:r>
          </w:hyperlink>
        </w:p>
        <w:p w14:paraId="464C877A" w14:textId="7418F44C" w:rsidR="00CE3AB7" w:rsidRDefault="00CE3AB7">
          <w:pPr>
            <w:pStyle w:val="TOC1"/>
            <w:tabs>
              <w:tab w:val="right" w:leader="dot" w:pos="9350"/>
            </w:tabs>
            <w:rPr>
              <w:rFonts w:asciiTheme="minorHAnsi" w:eastAsiaTheme="minorEastAsia" w:hAnsiTheme="minorHAnsi" w:cstheme="minorBidi"/>
              <w:lang w:val="en-US"/>
            </w:rPr>
          </w:pPr>
          <w:hyperlink w:anchor="_Toc78727140" w:history="1">
            <w:r w:rsidRPr="00662BA2">
              <w:rPr>
                <w:rStyle w:val="Hyperlink"/>
                <w:b/>
              </w:rPr>
              <w:t>Part A: Topic-Based Questions</w:t>
            </w:r>
            <w:r>
              <w:rPr>
                <w:webHidden/>
              </w:rPr>
              <w:tab/>
            </w:r>
            <w:r>
              <w:rPr>
                <w:webHidden/>
              </w:rPr>
              <w:fldChar w:fldCharType="begin"/>
            </w:r>
            <w:r>
              <w:rPr>
                <w:webHidden/>
              </w:rPr>
              <w:instrText xml:space="preserve"> PAGEREF _Toc78727140 \h </w:instrText>
            </w:r>
            <w:r>
              <w:rPr>
                <w:webHidden/>
              </w:rPr>
            </w:r>
            <w:r>
              <w:rPr>
                <w:webHidden/>
              </w:rPr>
              <w:fldChar w:fldCharType="separate"/>
            </w:r>
            <w:r>
              <w:rPr>
                <w:webHidden/>
              </w:rPr>
              <w:t>4</w:t>
            </w:r>
            <w:r>
              <w:rPr>
                <w:webHidden/>
              </w:rPr>
              <w:fldChar w:fldCharType="end"/>
            </w:r>
          </w:hyperlink>
        </w:p>
        <w:p w14:paraId="00F6260C" w14:textId="52D3E674" w:rsidR="00CE3AB7" w:rsidRDefault="00CE3AB7">
          <w:pPr>
            <w:pStyle w:val="TOC1"/>
            <w:tabs>
              <w:tab w:val="right" w:leader="dot" w:pos="9350"/>
            </w:tabs>
            <w:rPr>
              <w:rFonts w:asciiTheme="minorHAnsi" w:eastAsiaTheme="minorEastAsia" w:hAnsiTheme="minorHAnsi" w:cstheme="minorBidi"/>
              <w:lang w:val="en-US"/>
            </w:rPr>
          </w:pPr>
          <w:hyperlink w:anchor="_Toc78727141" w:history="1">
            <w:r w:rsidRPr="00662BA2">
              <w:rPr>
                <w:rStyle w:val="Hyperlink"/>
              </w:rPr>
              <w:t>1 MLOps / AIOps</w:t>
            </w:r>
            <w:r>
              <w:rPr>
                <w:webHidden/>
              </w:rPr>
              <w:tab/>
            </w:r>
            <w:r>
              <w:rPr>
                <w:webHidden/>
              </w:rPr>
              <w:fldChar w:fldCharType="begin"/>
            </w:r>
            <w:r>
              <w:rPr>
                <w:webHidden/>
              </w:rPr>
              <w:instrText xml:space="preserve"> PAGEREF _Toc78727141 \h </w:instrText>
            </w:r>
            <w:r>
              <w:rPr>
                <w:webHidden/>
              </w:rPr>
            </w:r>
            <w:r>
              <w:rPr>
                <w:webHidden/>
              </w:rPr>
              <w:fldChar w:fldCharType="separate"/>
            </w:r>
            <w:r>
              <w:rPr>
                <w:webHidden/>
              </w:rPr>
              <w:t>4</w:t>
            </w:r>
            <w:r>
              <w:rPr>
                <w:webHidden/>
              </w:rPr>
              <w:fldChar w:fldCharType="end"/>
            </w:r>
          </w:hyperlink>
        </w:p>
        <w:p w14:paraId="7E1E3BD9" w14:textId="4F83F18B" w:rsidR="00CE3AB7" w:rsidRDefault="00CE3AB7">
          <w:pPr>
            <w:pStyle w:val="TOC1"/>
            <w:tabs>
              <w:tab w:val="right" w:leader="dot" w:pos="9350"/>
            </w:tabs>
            <w:rPr>
              <w:rFonts w:asciiTheme="minorHAnsi" w:eastAsiaTheme="minorEastAsia" w:hAnsiTheme="minorHAnsi" w:cstheme="minorBidi"/>
              <w:lang w:val="en-US"/>
            </w:rPr>
          </w:pPr>
          <w:hyperlink w:anchor="_Toc78727142" w:history="1">
            <w:r w:rsidRPr="00662BA2">
              <w:rPr>
                <w:rStyle w:val="Hyperlink"/>
              </w:rPr>
              <w:t>2 RPA</w:t>
            </w:r>
            <w:r>
              <w:rPr>
                <w:webHidden/>
              </w:rPr>
              <w:tab/>
            </w:r>
            <w:r>
              <w:rPr>
                <w:webHidden/>
              </w:rPr>
              <w:fldChar w:fldCharType="begin"/>
            </w:r>
            <w:r>
              <w:rPr>
                <w:webHidden/>
              </w:rPr>
              <w:instrText xml:space="preserve"> PAGEREF _Toc78727142 \h </w:instrText>
            </w:r>
            <w:r>
              <w:rPr>
                <w:webHidden/>
              </w:rPr>
            </w:r>
            <w:r>
              <w:rPr>
                <w:webHidden/>
              </w:rPr>
              <w:fldChar w:fldCharType="separate"/>
            </w:r>
            <w:r>
              <w:rPr>
                <w:webHidden/>
              </w:rPr>
              <w:t>4</w:t>
            </w:r>
            <w:r>
              <w:rPr>
                <w:webHidden/>
              </w:rPr>
              <w:fldChar w:fldCharType="end"/>
            </w:r>
          </w:hyperlink>
        </w:p>
        <w:p w14:paraId="68EAFB74" w14:textId="40AE7ACF" w:rsidR="00CE3AB7" w:rsidRDefault="00CE3AB7">
          <w:pPr>
            <w:pStyle w:val="TOC1"/>
            <w:tabs>
              <w:tab w:val="right" w:leader="dot" w:pos="9350"/>
            </w:tabs>
            <w:rPr>
              <w:rFonts w:asciiTheme="minorHAnsi" w:eastAsiaTheme="minorEastAsia" w:hAnsiTheme="minorHAnsi" w:cstheme="minorBidi"/>
              <w:lang w:val="en-US"/>
            </w:rPr>
          </w:pPr>
          <w:hyperlink w:anchor="_Toc78727143" w:history="1">
            <w:r w:rsidRPr="00662BA2">
              <w:rPr>
                <w:rStyle w:val="Hyperlink"/>
              </w:rPr>
              <w:t>3 Ethical AI</w:t>
            </w:r>
            <w:r>
              <w:rPr>
                <w:webHidden/>
              </w:rPr>
              <w:tab/>
            </w:r>
            <w:r>
              <w:rPr>
                <w:webHidden/>
              </w:rPr>
              <w:fldChar w:fldCharType="begin"/>
            </w:r>
            <w:r>
              <w:rPr>
                <w:webHidden/>
              </w:rPr>
              <w:instrText xml:space="preserve"> PAGEREF _Toc78727143 \h </w:instrText>
            </w:r>
            <w:r>
              <w:rPr>
                <w:webHidden/>
              </w:rPr>
            </w:r>
            <w:r>
              <w:rPr>
                <w:webHidden/>
              </w:rPr>
              <w:fldChar w:fldCharType="separate"/>
            </w:r>
            <w:r>
              <w:rPr>
                <w:webHidden/>
              </w:rPr>
              <w:t>4</w:t>
            </w:r>
            <w:r>
              <w:rPr>
                <w:webHidden/>
              </w:rPr>
              <w:fldChar w:fldCharType="end"/>
            </w:r>
          </w:hyperlink>
        </w:p>
        <w:p w14:paraId="19BD6DAE" w14:textId="47BB7965" w:rsidR="00CE3AB7" w:rsidRDefault="00CE3AB7">
          <w:pPr>
            <w:pStyle w:val="TOC1"/>
            <w:tabs>
              <w:tab w:val="right" w:leader="dot" w:pos="9350"/>
            </w:tabs>
            <w:rPr>
              <w:rFonts w:asciiTheme="minorHAnsi" w:eastAsiaTheme="minorEastAsia" w:hAnsiTheme="minorHAnsi" w:cstheme="minorBidi"/>
              <w:lang w:val="en-US"/>
            </w:rPr>
          </w:pPr>
          <w:hyperlink w:anchor="_Toc78727144" w:history="1">
            <w:r w:rsidRPr="00662BA2">
              <w:rPr>
                <w:rStyle w:val="Hyperlink"/>
              </w:rPr>
              <w:t>4 AI Cloud Service</w:t>
            </w:r>
            <w:r>
              <w:rPr>
                <w:webHidden/>
              </w:rPr>
              <w:tab/>
            </w:r>
            <w:r>
              <w:rPr>
                <w:webHidden/>
              </w:rPr>
              <w:fldChar w:fldCharType="begin"/>
            </w:r>
            <w:r>
              <w:rPr>
                <w:webHidden/>
              </w:rPr>
              <w:instrText xml:space="preserve"> PAGEREF _Toc78727144 \h </w:instrText>
            </w:r>
            <w:r>
              <w:rPr>
                <w:webHidden/>
              </w:rPr>
            </w:r>
            <w:r>
              <w:rPr>
                <w:webHidden/>
              </w:rPr>
              <w:fldChar w:fldCharType="separate"/>
            </w:r>
            <w:r>
              <w:rPr>
                <w:webHidden/>
              </w:rPr>
              <w:t>4</w:t>
            </w:r>
            <w:r>
              <w:rPr>
                <w:webHidden/>
              </w:rPr>
              <w:fldChar w:fldCharType="end"/>
            </w:r>
          </w:hyperlink>
        </w:p>
        <w:p w14:paraId="13256C34" w14:textId="6DA40247" w:rsidR="00CE3AB7" w:rsidRDefault="00CE3AB7">
          <w:pPr>
            <w:pStyle w:val="TOC1"/>
            <w:tabs>
              <w:tab w:val="right" w:leader="dot" w:pos="9350"/>
            </w:tabs>
            <w:rPr>
              <w:rFonts w:asciiTheme="minorHAnsi" w:eastAsiaTheme="minorEastAsia" w:hAnsiTheme="minorHAnsi" w:cstheme="minorBidi"/>
              <w:lang w:val="en-US"/>
            </w:rPr>
          </w:pPr>
          <w:hyperlink w:anchor="_Toc78727145" w:history="1">
            <w:r w:rsidRPr="00662BA2">
              <w:rPr>
                <w:rStyle w:val="Hyperlink"/>
              </w:rPr>
              <w:t>5 AI Governance</w:t>
            </w:r>
            <w:r>
              <w:rPr>
                <w:webHidden/>
              </w:rPr>
              <w:tab/>
            </w:r>
            <w:r>
              <w:rPr>
                <w:webHidden/>
              </w:rPr>
              <w:fldChar w:fldCharType="begin"/>
            </w:r>
            <w:r>
              <w:rPr>
                <w:webHidden/>
              </w:rPr>
              <w:instrText xml:space="preserve"> PAGEREF _Toc78727145 \h </w:instrText>
            </w:r>
            <w:r>
              <w:rPr>
                <w:webHidden/>
              </w:rPr>
            </w:r>
            <w:r>
              <w:rPr>
                <w:webHidden/>
              </w:rPr>
              <w:fldChar w:fldCharType="separate"/>
            </w:r>
            <w:r>
              <w:rPr>
                <w:webHidden/>
              </w:rPr>
              <w:t>4</w:t>
            </w:r>
            <w:r>
              <w:rPr>
                <w:webHidden/>
              </w:rPr>
              <w:fldChar w:fldCharType="end"/>
            </w:r>
          </w:hyperlink>
        </w:p>
        <w:p w14:paraId="1DB4BF04" w14:textId="7F827DDF" w:rsidR="00CE3AB7" w:rsidRDefault="00CE3AB7">
          <w:pPr>
            <w:pStyle w:val="TOC1"/>
            <w:tabs>
              <w:tab w:val="right" w:leader="dot" w:pos="9350"/>
            </w:tabs>
            <w:rPr>
              <w:rFonts w:asciiTheme="minorHAnsi" w:eastAsiaTheme="minorEastAsia" w:hAnsiTheme="minorHAnsi" w:cstheme="minorBidi"/>
              <w:lang w:val="en-US"/>
            </w:rPr>
          </w:pPr>
          <w:hyperlink w:anchor="_Toc78727146" w:history="1">
            <w:r w:rsidRPr="00662BA2">
              <w:rPr>
                <w:rStyle w:val="Hyperlink"/>
              </w:rPr>
              <w:t>6 RPA – Robotic Process Automation</w:t>
            </w:r>
            <w:r>
              <w:rPr>
                <w:webHidden/>
              </w:rPr>
              <w:tab/>
            </w:r>
            <w:r>
              <w:rPr>
                <w:webHidden/>
              </w:rPr>
              <w:fldChar w:fldCharType="begin"/>
            </w:r>
            <w:r>
              <w:rPr>
                <w:webHidden/>
              </w:rPr>
              <w:instrText xml:space="preserve"> PAGEREF _Toc78727146 \h </w:instrText>
            </w:r>
            <w:r>
              <w:rPr>
                <w:webHidden/>
              </w:rPr>
            </w:r>
            <w:r>
              <w:rPr>
                <w:webHidden/>
              </w:rPr>
              <w:fldChar w:fldCharType="separate"/>
            </w:r>
            <w:r>
              <w:rPr>
                <w:webHidden/>
              </w:rPr>
              <w:t>4</w:t>
            </w:r>
            <w:r>
              <w:rPr>
                <w:webHidden/>
              </w:rPr>
              <w:fldChar w:fldCharType="end"/>
            </w:r>
          </w:hyperlink>
        </w:p>
        <w:p w14:paraId="3A10B1CE" w14:textId="05523D62" w:rsidR="00CE3AB7" w:rsidRDefault="00CE3AB7">
          <w:pPr>
            <w:pStyle w:val="TOC1"/>
            <w:tabs>
              <w:tab w:val="right" w:leader="dot" w:pos="9350"/>
            </w:tabs>
            <w:rPr>
              <w:rFonts w:asciiTheme="minorHAnsi" w:eastAsiaTheme="minorEastAsia" w:hAnsiTheme="minorHAnsi" w:cstheme="minorBidi"/>
              <w:lang w:val="en-US"/>
            </w:rPr>
          </w:pPr>
          <w:hyperlink w:anchor="_Toc78727147" w:history="1">
            <w:r w:rsidRPr="00662BA2">
              <w:rPr>
                <w:rStyle w:val="Hyperlink"/>
              </w:rPr>
              <w:t>7 Scalable AI</w:t>
            </w:r>
            <w:r>
              <w:rPr>
                <w:webHidden/>
              </w:rPr>
              <w:tab/>
            </w:r>
            <w:r>
              <w:rPr>
                <w:webHidden/>
              </w:rPr>
              <w:fldChar w:fldCharType="begin"/>
            </w:r>
            <w:r>
              <w:rPr>
                <w:webHidden/>
              </w:rPr>
              <w:instrText xml:space="preserve"> PAGEREF _Toc78727147 \h </w:instrText>
            </w:r>
            <w:r>
              <w:rPr>
                <w:webHidden/>
              </w:rPr>
            </w:r>
            <w:r>
              <w:rPr>
                <w:webHidden/>
              </w:rPr>
              <w:fldChar w:fldCharType="separate"/>
            </w:r>
            <w:r>
              <w:rPr>
                <w:webHidden/>
              </w:rPr>
              <w:t>4</w:t>
            </w:r>
            <w:r>
              <w:rPr>
                <w:webHidden/>
              </w:rPr>
              <w:fldChar w:fldCharType="end"/>
            </w:r>
          </w:hyperlink>
        </w:p>
        <w:p w14:paraId="2D81EBE7" w14:textId="4E2DB38F" w:rsidR="00CE3AB7" w:rsidRDefault="00CE3AB7">
          <w:pPr>
            <w:pStyle w:val="TOC1"/>
            <w:tabs>
              <w:tab w:val="right" w:leader="dot" w:pos="9350"/>
            </w:tabs>
            <w:rPr>
              <w:rFonts w:asciiTheme="minorHAnsi" w:eastAsiaTheme="minorEastAsia" w:hAnsiTheme="minorHAnsi" w:cstheme="minorBidi"/>
              <w:lang w:val="en-US"/>
            </w:rPr>
          </w:pPr>
          <w:hyperlink w:anchor="_Toc78727148" w:history="1">
            <w:r w:rsidRPr="00662BA2">
              <w:rPr>
                <w:rStyle w:val="Hyperlink"/>
              </w:rPr>
              <w:t>8 XAI / Explainable AI</w:t>
            </w:r>
            <w:r>
              <w:rPr>
                <w:webHidden/>
              </w:rPr>
              <w:tab/>
            </w:r>
            <w:r>
              <w:rPr>
                <w:webHidden/>
              </w:rPr>
              <w:fldChar w:fldCharType="begin"/>
            </w:r>
            <w:r>
              <w:rPr>
                <w:webHidden/>
              </w:rPr>
              <w:instrText xml:space="preserve"> PAGEREF _Toc78727148 \h </w:instrText>
            </w:r>
            <w:r>
              <w:rPr>
                <w:webHidden/>
              </w:rPr>
            </w:r>
            <w:r>
              <w:rPr>
                <w:webHidden/>
              </w:rPr>
              <w:fldChar w:fldCharType="separate"/>
            </w:r>
            <w:r>
              <w:rPr>
                <w:webHidden/>
              </w:rPr>
              <w:t>5</w:t>
            </w:r>
            <w:r>
              <w:rPr>
                <w:webHidden/>
              </w:rPr>
              <w:fldChar w:fldCharType="end"/>
            </w:r>
          </w:hyperlink>
        </w:p>
        <w:p w14:paraId="6C43BC01" w14:textId="7BF91537" w:rsidR="00CE3AB7" w:rsidRDefault="00CE3AB7">
          <w:pPr>
            <w:pStyle w:val="TOC1"/>
            <w:tabs>
              <w:tab w:val="right" w:leader="dot" w:pos="9350"/>
            </w:tabs>
            <w:rPr>
              <w:rFonts w:asciiTheme="minorHAnsi" w:eastAsiaTheme="minorEastAsia" w:hAnsiTheme="minorHAnsi" w:cstheme="minorBidi"/>
              <w:lang w:val="en-US"/>
            </w:rPr>
          </w:pPr>
          <w:hyperlink w:anchor="_Toc78727149" w:history="1">
            <w:r w:rsidRPr="00662BA2">
              <w:rPr>
                <w:rStyle w:val="Hyperlink"/>
              </w:rPr>
              <w:t>9 Cyber Security AI</w:t>
            </w:r>
            <w:r>
              <w:rPr>
                <w:webHidden/>
              </w:rPr>
              <w:tab/>
            </w:r>
            <w:r>
              <w:rPr>
                <w:webHidden/>
              </w:rPr>
              <w:fldChar w:fldCharType="begin"/>
            </w:r>
            <w:r>
              <w:rPr>
                <w:webHidden/>
              </w:rPr>
              <w:instrText xml:space="preserve"> PAGEREF _Toc78727149 \h </w:instrText>
            </w:r>
            <w:r>
              <w:rPr>
                <w:webHidden/>
              </w:rPr>
            </w:r>
            <w:r>
              <w:rPr>
                <w:webHidden/>
              </w:rPr>
              <w:fldChar w:fldCharType="separate"/>
            </w:r>
            <w:r>
              <w:rPr>
                <w:webHidden/>
              </w:rPr>
              <w:t>5</w:t>
            </w:r>
            <w:r>
              <w:rPr>
                <w:webHidden/>
              </w:rPr>
              <w:fldChar w:fldCharType="end"/>
            </w:r>
          </w:hyperlink>
        </w:p>
        <w:p w14:paraId="7D907050" w14:textId="6F206BC0" w:rsidR="00CE3AB7" w:rsidRDefault="00CE3AB7">
          <w:pPr>
            <w:pStyle w:val="TOC1"/>
            <w:tabs>
              <w:tab w:val="right" w:leader="dot" w:pos="9350"/>
            </w:tabs>
            <w:rPr>
              <w:rFonts w:asciiTheme="minorHAnsi" w:eastAsiaTheme="minorEastAsia" w:hAnsiTheme="minorHAnsi" w:cstheme="minorBidi"/>
              <w:lang w:val="en-US"/>
            </w:rPr>
          </w:pPr>
          <w:hyperlink w:anchor="_Toc78727150" w:history="1">
            <w:r w:rsidRPr="00662BA2">
              <w:rPr>
                <w:rStyle w:val="Hyperlink"/>
              </w:rPr>
              <w:t>10 AutoML</w:t>
            </w:r>
            <w:r>
              <w:rPr>
                <w:webHidden/>
              </w:rPr>
              <w:tab/>
            </w:r>
            <w:r>
              <w:rPr>
                <w:webHidden/>
              </w:rPr>
              <w:fldChar w:fldCharType="begin"/>
            </w:r>
            <w:r>
              <w:rPr>
                <w:webHidden/>
              </w:rPr>
              <w:instrText xml:space="preserve"> PAGEREF _Toc78727150 \h </w:instrText>
            </w:r>
            <w:r>
              <w:rPr>
                <w:webHidden/>
              </w:rPr>
            </w:r>
            <w:r>
              <w:rPr>
                <w:webHidden/>
              </w:rPr>
              <w:fldChar w:fldCharType="separate"/>
            </w:r>
            <w:r>
              <w:rPr>
                <w:webHidden/>
              </w:rPr>
              <w:t>5</w:t>
            </w:r>
            <w:r>
              <w:rPr>
                <w:webHidden/>
              </w:rPr>
              <w:fldChar w:fldCharType="end"/>
            </w:r>
          </w:hyperlink>
        </w:p>
        <w:p w14:paraId="2931BA4E" w14:textId="4ED7CDDD" w:rsidR="00CE3AB7" w:rsidRDefault="00CE3AB7">
          <w:pPr>
            <w:pStyle w:val="TOC1"/>
            <w:tabs>
              <w:tab w:val="right" w:leader="dot" w:pos="9350"/>
            </w:tabs>
            <w:rPr>
              <w:rFonts w:asciiTheme="minorHAnsi" w:eastAsiaTheme="minorEastAsia" w:hAnsiTheme="minorHAnsi" w:cstheme="minorBidi"/>
              <w:lang w:val="en-US"/>
            </w:rPr>
          </w:pPr>
          <w:hyperlink w:anchor="_Toc78727151" w:history="1">
            <w:r w:rsidRPr="00662BA2">
              <w:rPr>
                <w:rStyle w:val="Hyperlink"/>
                <w:b/>
              </w:rPr>
              <w:t>Part-B: Scenario-Based Questions</w:t>
            </w:r>
            <w:r>
              <w:rPr>
                <w:webHidden/>
              </w:rPr>
              <w:tab/>
            </w:r>
            <w:r>
              <w:rPr>
                <w:webHidden/>
              </w:rPr>
              <w:fldChar w:fldCharType="begin"/>
            </w:r>
            <w:r>
              <w:rPr>
                <w:webHidden/>
              </w:rPr>
              <w:instrText xml:space="preserve"> PAGEREF _Toc78727151 \h </w:instrText>
            </w:r>
            <w:r>
              <w:rPr>
                <w:webHidden/>
              </w:rPr>
            </w:r>
            <w:r>
              <w:rPr>
                <w:webHidden/>
              </w:rPr>
              <w:fldChar w:fldCharType="separate"/>
            </w:r>
            <w:r>
              <w:rPr>
                <w:webHidden/>
              </w:rPr>
              <w:t>5</w:t>
            </w:r>
            <w:r>
              <w:rPr>
                <w:webHidden/>
              </w:rPr>
              <w:fldChar w:fldCharType="end"/>
            </w:r>
          </w:hyperlink>
        </w:p>
        <w:p w14:paraId="73C504F2" w14:textId="78E1A6C3" w:rsidR="00CE3AB7" w:rsidRDefault="00CE3AB7">
          <w:pPr>
            <w:pStyle w:val="TOC1"/>
            <w:tabs>
              <w:tab w:val="right" w:leader="dot" w:pos="9350"/>
            </w:tabs>
            <w:rPr>
              <w:rFonts w:asciiTheme="minorHAnsi" w:eastAsiaTheme="minorEastAsia" w:hAnsiTheme="minorHAnsi" w:cstheme="minorBidi"/>
              <w:lang w:val="en-US"/>
            </w:rPr>
          </w:pPr>
          <w:hyperlink w:anchor="_Toc78727152" w:history="1">
            <w:r w:rsidRPr="00662BA2">
              <w:rPr>
                <w:rStyle w:val="Hyperlink"/>
              </w:rPr>
              <w:t>1 Real World AI</w:t>
            </w:r>
            <w:r>
              <w:rPr>
                <w:webHidden/>
              </w:rPr>
              <w:tab/>
            </w:r>
            <w:r>
              <w:rPr>
                <w:webHidden/>
              </w:rPr>
              <w:fldChar w:fldCharType="begin"/>
            </w:r>
            <w:r>
              <w:rPr>
                <w:webHidden/>
              </w:rPr>
              <w:instrText xml:space="preserve"> PAGEREF _Toc78727152 \h </w:instrText>
            </w:r>
            <w:r>
              <w:rPr>
                <w:webHidden/>
              </w:rPr>
            </w:r>
            <w:r>
              <w:rPr>
                <w:webHidden/>
              </w:rPr>
              <w:fldChar w:fldCharType="separate"/>
            </w:r>
            <w:r>
              <w:rPr>
                <w:webHidden/>
              </w:rPr>
              <w:t>5</w:t>
            </w:r>
            <w:r>
              <w:rPr>
                <w:webHidden/>
              </w:rPr>
              <w:fldChar w:fldCharType="end"/>
            </w:r>
          </w:hyperlink>
        </w:p>
        <w:p w14:paraId="685BA41C" w14:textId="45C246A9" w:rsidR="00CE3AB7" w:rsidRDefault="00CE3AB7">
          <w:pPr>
            <w:pStyle w:val="TOC1"/>
            <w:tabs>
              <w:tab w:val="right" w:leader="dot" w:pos="9350"/>
            </w:tabs>
            <w:rPr>
              <w:rFonts w:asciiTheme="minorHAnsi" w:eastAsiaTheme="minorEastAsia" w:hAnsiTheme="minorHAnsi" w:cstheme="minorBidi"/>
              <w:lang w:val="en-US"/>
            </w:rPr>
          </w:pPr>
          <w:hyperlink w:anchor="_Toc78727153" w:history="1">
            <w:r w:rsidRPr="00662BA2">
              <w:rPr>
                <w:rStyle w:val="Hyperlink"/>
              </w:rPr>
              <w:t>2 Mainstream Computer Vision</w:t>
            </w:r>
            <w:r>
              <w:rPr>
                <w:webHidden/>
              </w:rPr>
              <w:tab/>
            </w:r>
            <w:r>
              <w:rPr>
                <w:webHidden/>
              </w:rPr>
              <w:fldChar w:fldCharType="begin"/>
            </w:r>
            <w:r>
              <w:rPr>
                <w:webHidden/>
              </w:rPr>
              <w:instrText xml:space="preserve"> PAGEREF _Toc78727153 \h </w:instrText>
            </w:r>
            <w:r>
              <w:rPr>
                <w:webHidden/>
              </w:rPr>
            </w:r>
            <w:r>
              <w:rPr>
                <w:webHidden/>
              </w:rPr>
              <w:fldChar w:fldCharType="separate"/>
            </w:r>
            <w:r>
              <w:rPr>
                <w:webHidden/>
              </w:rPr>
              <w:t>5</w:t>
            </w:r>
            <w:r>
              <w:rPr>
                <w:webHidden/>
              </w:rPr>
              <w:fldChar w:fldCharType="end"/>
            </w:r>
          </w:hyperlink>
        </w:p>
        <w:p w14:paraId="1EB3AB1A" w14:textId="29AB4620" w:rsidR="00CE3AB7" w:rsidRDefault="00CE3AB7">
          <w:pPr>
            <w:pStyle w:val="TOC1"/>
            <w:tabs>
              <w:tab w:val="right" w:leader="dot" w:pos="9350"/>
            </w:tabs>
            <w:rPr>
              <w:rFonts w:asciiTheme="minorHAnsi" w:eastAsiaTheme="minorEastAsia" w:hAnsiTheme="minorHAnsi" w:cstheme="minorBidi"/>
              <w:lang w:val="en-US"/>
            </w:rPr>
          </w:pPr>
          <w:hyperlink w:anchor="_Toc78727154" w:history="1">
            <w:r w:rsidRPr="00662BA2">
              <w:rPr>
                <w:rStyle w:val="Hyperlink"/>
              </w:rPr>
              <w:t>3 Federated Learning</w:t>
            </w:r>
            <w:r>
              <w:rPr>
                <w:webHidden/>
              </w:rPr>
              <w:tab/>
            </w:r>
            <w:r>
              <w:rPr>
                <w:webHidden/>
              </w:rPr>
              <w:fldChar w:fldCharType="begin"/>
            </w:r>
            <w:r>
              <w:rPr>
                <w:webHidden/>
              </w:rPr>
              <w:instrText xml:space="preserve"> PAGEREF _Toc78727154 \h </w:instrText>
            </w:r>
            <w:r>
              <w:rPr>
                <w:webHidden/>
              </w:rPr>
            </w:r>
            <w:r>
              <w:rPr>
                <w:webHidden/>
              </w:rPr>
              <w:fldChar w:fldCharType="separate"/>
            </w:r>
            <w:r>
              <w:rPr>
                <w:webHidden/>
              </w:rPr>
              <w:t>5</w:t>
            </w:r>
            <w:r>
              <w:rPr>
                <w:webHidden/>
              </w:rPr>
              <w:fldChar w:fldCharType="end"/>
            </w:r>
          </w:hyperlink>
        </w:p>
        <w:p w14:paraId="6DB7D19E" w14:textId="4C430EE0" w:rsidR="00CE3AB7" w:rsidRDefault="00CE3AB7">
          <w:pPr>
            <w:pStyle w:val="TOC1"/>
            <w:tabs>
              <w:tab w:val="right" w:leader="dot" w:pos="9350"/>
            </w:tabs>
            <w:rPr>
              <w:rFonts w:asciiTheme="minorHAnsi" w:eastAsiaTheme="minorEastAsia" w:hAnsiTheme="minorHAnsi" w:cstheme="minorBidi"/>
              <w:lang w:val="en-US"/>
            </w:rPr>
          </w:pPr>
          <w:hyperlink w:anchor="_Toc78727155" w:history="1">
            <w:r w:rsidRPr="00662BA2">
              <w:rPr>
                <w:rStyle w:val="Hyperlink"/>
              </w:rPr>
              <w:t>4 Enterprise-Grade AI Solutions</w:t>
            </w:r>
            <w:r>
              <w:rPr>
                <w:webHidden/>
              </w:rPr>
              <w:tab/>
            </w:r>
            <w:r>
              <w:rPr>
                <w:webHidden/>
              </w:rPr>
              <w:fldChar w:fldCharType="begin"/>
            </w:r>
            <w:r>
              <w:rPr>
                <w:webHidden/>
              </w:rPr>
              <w:instrText xml:space="preserve"> PAGEREF _Toc78727155 \h </w:instrText>
            </w:r>
            <w:r>
              <w:rPr>
                <w:webHidden/>
              </w:rPr>
            </w:r>
            <w:r>
              <w:rPr>
                <w:webHidden/>
              </w:rPr>
              <w:fldChar w:fldCharType="separate"/>
            </w:r>
            <w:r>
              <w:rPr>
                <w:webHidden/>
              </w:rPr>
              <w:t>5</w:t>
            </w:r>
            <w:r>
              <w:rPr>
                <w:webHidden/>
              </w:rPr>
              <w:fldChar w:fldCharType="end"/>
            </w:r>
          </w:hyperlink>
        </w:p>
        <w:p w14:paraId="3FF19E0C" w14:textId="2BFC6303" w:rsidR="00CE3AB7" w:rsidRDefault="00CE3AB7">
          <w:pPr>
            <w:pStyle w:val="TOC1"/>
            <w:tabs>
              <w:tab w:val="right" w:leader="dot" w:pos="9350"/>
            </w:tabs>
            <w:rPr>
              <w:rFonts w:asciiTheme="minorHAnsi" w:eastAsiaTheme="minorEastAsia" w:hAnsiTheme="minorHAnsi" w:cstheme="minorBidi"/>
              <w:lang w:val="en-US"/>
            </w:rPr>
          </w:pPr>
          <w:hyperlink w:anchor="_Toc78727156" w:history="1">
            <w:r w:rsidRPr="00662BA2">
              <w:rPr>
                <w:rStyle w:val="Hyperlink"/>
              </w:rPr>
              <w:t>5 Future of AI</w:t>
            </w:r>
            <w:r>
              <w:rPr>
                <w:webHidden/>
              </w:rPr>
              <w:tab/>
            </w:r>
            <w:r>
              <w:rPr>
                <w:webHidden/>
              </w:rPr>
              <w:fldChar w:fldCharType="begin"/>
            </w:r>
            <w:r>
              <w:rPr>
                <w:webHidden/>
              </w:rPr>
              <w:instrText xml:space="preserve"> PAGEREF _Toc78727156 \h </w:instrText>
            </w:r>
            <w:r>
              <w:rPr>
                <w:webHidden/>
              </w:rPr>
            </w:r>
            <w:r>
              <w:rPr>
                <w:webHidden/>
              </w:rPr>
              <w:fldChar w:fldCharType="separate"/>
            </w:r>
            <w:r>
              <w:rPr>
                <w:webHidden/>
              </w:rPr>
              <w:t>5</w:t>
            </w:r>
            <w:r>
              <w:rPr>
                <w:webHidden/>
              </w:rPr>
              <w:fldChar w:fldCharType="end"/>
            </w:r>
          </w:hyperlink>
        </w:p>
        <w:p w14:paraId="694B8694" w14:textId="606AFADB"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011A0D3C" w14:textId="77777777" w:rsidR="003A2BF2" w:rsidRPr="00E064F4" w:rsidRDefault="003A2BF2" w:rsidP="00913D45">
      <w:pPr>
        <w:rPr>
          <w:rFonts w:asciiTheme="minorHAnsi" w:hAnsiTheme="minorHAnsi" w:cstheme="minorHAnsi"/>
        </w:rPr>
      </w:pPr>
      <w:r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0" w:name="_Toc78727137"/>
      <w:r w:rsidRPr="00E064F4">
        <w:rPr>
          <w:rFonts w:asciiTheme="minorHAnsi" w:hAnsiTheme="minorHAnsi"/>
        </w:rPr>
        <w:lastRenderedPageBreak/>
        <w:t>Introduction</w:t>
      </w:r>
      <w:bookmarkEnd w:id="0"/>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747BAC">
      <w:pPr>
        <w:pStyle w:val="Heading2"/>
        <w:rPr>
          <w:rFonts w:asciiTheme="minorHAnsi" w:hAnsiTheme="minorHAnsi"/>
        </w:rPr>
      </w:pPr>
      <w:bookmarkStart w:id="1" w:name="_Toc78727138"/>
      <w:r w:rsidRPr="00E064F4">
        <w:rPr>
          <w:rFonts w:asciiTheme="minorHAnsi" w:hAnsiTheme="minorHAnsi"/>
        </w:rPr>
        <w:t>Q. What is the Gartner Hype Cycle</w:t>
      </w:r>
      <w:r w:rsidR="00E064F4" w:rsidRPr="00E064F4">
        <w:rPr>
          <w:rFonts w:asciiTheme="minorHAnsi" w:hAnsiTheme="minorHAnsi"/>
        </w:rPr>
        <w:t>?</w:t>
      </w:r>
      <w:bookmarkEnd w:id="1"/>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8AAB38E" w:rsidR="00327922" w:rsidRPr="00E064F4"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B75DC07" w14:textId="1A064654" w:rsidR="00E064F4" w:rsidRDefault="00001397" w:rsidP="00E064F4">
      <w:pPr>
        <w:rPr>
          <w:rFonts w:asciiTheme="minorHAnsi" w:hAnsiTheme="minorHAnsi" w:cstheme="minorHAnsi"/>
        </w:rPr>
      </w:pPr>
      <w:r>
        <w:rPr>
          <w:rFonts w:asciiTheme="minorHAnsi" w:hAnsiTheme="minorHAnsi" w:cstheme="minorHAnsi"/>
        </w:rPr>
        <w:lastRenderedPageBreak/>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2" w:name="_Toc78727139"/>
      <w:r>
        <w:t>Structure of the blog</w:t>
      </w:r>
      <w:bookmarkEnd w:id="2"/>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7E4F543A" w:rsidR="00361714" w:rsidRPr="00433F57" w:rsidRDefault="00361714" w:rsidP="00361714">
      <w:pPr>
        <w:pStyle w:val="Heading1"/>
        <w:rPr>
          <w:b/>
        </w:rPr>
      </w:pPr>
      <w:bookmarkStart w:id="3" w:name="_Toc78727140"/>
      <w:r w:rsidRPr="00433F57">
        <w:rPr>
          <w:b/>
        </w:rPr>
        <w:t>Part A: Topic-Based Questions</w:t>
      </w:r>
      <w:bookmarkEnd w:id="3"/>
    </w:p>
    <w:p w14:paraId="1208E25E" w14:textId="601C581D" w:rsidR="00226393" w:rsidRDefault="00226393" w:rsidP="00226393">
      <w:pPr>
        <w:pStyle w:val="Heading1"/>
      </w:pPr>
      <w:bookmarkStart w:id="4" w:name="_Toc78727141"/>
      <w:r>
        <w:t xml:space="preserve">1 </w:t>
      </w:r>
      <w:r w:rsidR="002546EE">
        <w:t>AutoML</w:t>
      </w:r>
      <w:bookmarkEnd w:id="4"/>
    </w:p>
    <w:p w14:paraId="7763E4B7" w14:textId="72D3C3B3" w:rsidR="00226393" w:rsidRDefault="00226393" w:rsidP="00226393">
      <w:r>
        <w:t>A</w:t>
      </w:r>
    </w:p>
    <w:p w14:paraId="14118615" w14:textId="6CE9AB7C" w:rsidR="00226393" w:rsidRDefault="00226393" w:rsidP="00226393">
      <w:pPr>
        <w:pStyle w:val="Heading1"/>
      </w:pPr>
      <w:bookmarkStart w:id="5" w:name="_Toc78727142"/>
      <w:r>
        <w:t xml:space="preserve">2 </w:t>
      </w:r>
      <w:bookmarkEnd w:id="5"/>
      <w:r w:rsidR="006C090D">
        <w:t>MLOps / AIOps</w:t>
      </w:r>
    </w:p>
    <w:p w14:paraId="3F2F83A3" w14:textId="1F2C4EE3" w:rsidR="00226393" w:rsidRDefault="00226393" w:rsidP="00226393">
      <w:r>
        <w:t xml:space="preserve">A </w:t>
      </w:r>
    </w:p>
    <w:p w14:paraId="01DB15E3" w14:textId="5BBBEDC2" w:rsidR="00226393" w:rsidRPr="00226393" w:rsidRDefault="00226393" w:rsidP="00226393">
      <w:pPr>
        <w:pStyle w:val="Heading1"/>
      </w:pPr>
      <w:bookmarkStart w:id="6" w:name="_Toc78727143"/>
      <w:r>
        <w:t xml:space="preserve">3 </w:t>
      </w:r>
      <w:bookmarkEnd w:id="6"/>
      <w:r w:rsidR="006C090D">
        <w:t>A</w:t>
      </w:r>
      <w:r w:rsidR="006C090D">
        <w:t>I Cloud Service</w:t>
      </w:r>
    </w:p>
    <w:p w14:paraId="58EF2E46" w14:textId="2C32B98C" w:rsidR="00226393" w:rsidRDefault="00226393" w:rsidP="00226393">
      <w:r>
        <w:t>A</w:t>
      </w:r>
    </w:p>
    <w:p w14:paraId="3104EAC1" w14:textId="4B63C00A" w:rsidR="00226393" w:rsidRDefault="00226393" w:rsidP="00226393">
      <w:pPr>
        <w:pStyle w:val="Heading1"/>
      </w:pPr>
      <w:bookmarkStart w:id="7" w:name="_Toc78727144"/>
      <w:r>
        <w:t xml:space="preserve">4 </w:t>
      </w:r>
      <w:bookmarkEnd w:id="7"/>
      <w:r w:rsidR="006C090D">
        <w:t>Scalable AI</w:t>
      </w:r>
    </w:p>
    <w:p w14:paraId="2E76CBF4" w14:textId="75B6C811" w:rsidR="00226393" w:rsidRDefault="00226393" w:rsidP="00226393">
      <w:r>
        <w:t>A</w:t>
      </w:r>
    </w:p>
    <w:p w14:paraId="00263DC0" w14:textId="081E2472" w:rsidR="00226393" w:rsidRDefault="00226393" w:rsidP="00226393">
      <w:pPr>
        <w:pStyle w:val="Heading1"/>
      </w:pPr>
      <w:bookmarkStart w:id="8" w:name="_Toc78727145"/>
      <w:r>
        <w:t>5 AI Governance</w:t>
      </w:r>
      <w:bookmarkEnd w:id="8"/>
    </w:p>
    <w:p w14:paraId="0768E36A" w14:textId="46A6EDB2" w:rsidR="00226393" w:rsidRDefault="00226393" w:rsidP="00226393">
      <w:r>
        <w:t xml:space="preserve">A </w:t>
      </w:r>
    </w:p>
    <w:p w14:paraId="4A086C6B" w14:textId="61FA4C6E" w:rsidR="00226393" w:rsidRDefault="00226393" w:rsidP="00226393">
      <w:pPr>
        <w:pStyle w:val="Heading1"/>
      </w:pPr>
      <w:bookmarkStart w:id="9" w:name="_Toc78727146"/>
      <w:r>
        <w:t xml:space="preserve">6 </w:t>
      </w:r>
      <w:bookmarkEnd w:id="9"/>
      <w:r w:rsidR="006C090D">
        <w:t>XAI / Explainable AI</w:t>
      </w:r>
    </w:p>
    <w:p w14:paraId="6BDBD1BA" w14:textId="70CB27A4" w:rsidR="00226393" w:rsidRDefault="00226393" w:rsidP="00226393">
      <w:r>
        <w:t>A</w:t>
      </w:r>
    </w:p>
    <w:p w14:paraId="3CBCB617" w14:textId="4CCB1460" w:rsidR="00226393" w:rsidRDefault="00226393" w:rsidP="00226393">
      <w:pPr>
        <w:pStyle w:val="Heading1"/>
      </w:pPr>
      <w:bookmarkStart w:id="10" w:name="_Toc78727147"/>
      <w:r>
        <w:t xml:space="preserve">7 </w:t>
      </w:r>
      <w:bookmarkEnd w:id="10"/>
      <w:r w:rsidR="006C090D">
        <w:t>Ethical AI</w:t>
      </w:r>
    </w:p>
    <w:p w14:paraId="51F45443" w14:textId="40C88ADB" w:rsidR="00226393" w:rsidRDefault="00226393" w:rsidP="00226393">
      <w:r>
        <w:t>A</w:t>
      </w:r>
    </w:p>
    <w:p w14:paraId="6883C47B" w14:textId="0BCA16E2" w:rsidR="00226393" w:rsidRDefault="00226393" w:rsidP="00226393">
      <w:pPr>
        <w:pStyle w:val="Heading1"/>
      </w:pPr>
      <w:bookmarkStart w:id="11" w:name="_Toc78727148"/>
      <w:r>
        <w:lastRenderedPageBreak/>
        <w:t xml:space="preserve">8 </w:t>
      </w:r>
      <w:bookmarkEnd w:id="11"/>
      <w:r w:rsidR="006C090D">
        <w:t>Cyber Security AI</w:t>
      </w:r>
      <w:r w:rsidR="006C090D">
        <w:t xml:space="preserve"> </w:t>
      </w:r>
    </w:p>
    <w:p w14:paraId="01914851" w14:textId="55D710C0" w:rsidR="00226393" w:rsidRDefault="00226393" w:rsidP="00226393">
      <w:r>
        <w:t>A</w:t>
      </w:r>
    </w:p>
    <w:p w14:paraId="36AA69AC" w14:textId="2BC232C5" w:rsidR="00226393" w:rsidRDefault="00226393" w:rsidP="00226393">
      <w:pPr>
        <w:pStyle w:val="Heading1"/>
      </w:pPr>
      <w:bookmarkStart w:id="12" w:name="_Toc78727149"/>
      <w:r>
        <w:t xml:space="preserve">9 </w:t>
      </w:r>
      <w:bookmarkEnd w:id="12"/>
      <w:r w:rsidR="00ED2B19">
        <w:t>RPA</w:t>
      </w:r>
      <w:r w:rsidR="00A548B7">
        <w:t>:</w:t>
      </w:r>
      <w:r w:rsidR="00ED2B19">
        <w:t xml:space="preserve"> Robotic Process Automation</w:t>
      </w:r>
    </w:p>
    <w:p w14:paraId="7575750E" w14:textId="65408487" w:rsidR="00226393" w:rsidRDefault="00226393" w:rsidP="00226393">
      <w:r>
        <w:t>A</w:t>
      </w:r>
    </w:p>
    <w:p w14:paraId="77292E45" w14:textId="1FD2A387" w:rsidR="00226393" w:rsidRDefault="00226393" w:rsidP="00226393">
      <w:pPr>
        <w:pStyle w:val="Heading1"/>
      </w:pPr>
      <w:bookmarkStart w:id="13" w:name="_Toc78727150"/>
      <w:r>
        <w:t xml:space="preserve">10 </w:t>
      </w:r>
      <w:bookmarkEnd w:id="13"/>
      <w:r w:rsidR="00ED2B19">
        <w:t>GANs</w:t>
      </w:r>
      <w:r w:rsidR="00A548B7">
        <w:t>” Generative Adversarial Networ</w:t>
      </w:r>
      <w:r w:rsidR="00AA07ED">
        <w:t>ks</w:t>
      </w:r>
      <w:bookmarkStart w:id="14" w:name="_GoBack"/>
      <w:bookmarkEnd w:id="14"/>
    </w:p>
    <w:p w14:paraId="56177FBE" w14:textId="50138B1F" w:rsidR="00361714" w:rsidRDefault="00361714" w:rsidP="00361714">
      <w:r>
        <w:t>A</w:t>
      </w:r>
    </w:p>
    <w:p w14:paraId="18CCF650" w14:textId="59EEF8E1" w:rsidR="00361714" w:rsidRPr="0074334B" w:rsidRDefault="00361714" w:rsidP="00361714">
      <w:pPr>
        <w:pStyle w:val="Heading1"/>
        <w:rPr>
          <w:b/>
        </w:rPr>
      </w:pPr>
      <w:bookmarkStart w:id="15" w:name="_Toc78727151"/>
      <w:r w:rsidRPr="0074334B">
        <w:rPr>
          <w:b/>
        </w:rPr>
        <w:t>Part-B: Scenario-Based Questions</w:t>
      </w:r>
      <w:bookmarkEnd w:id="15"/>
    </w:p>
    <w:p w14:paraId="3FCEAA07" w14:textId="5E331E4B" w:rsidR="00361714" w:rsidRDefault="00361714" w:rsidP="00361714">
      <w:pPr>
        <w:pStyle w:val="Heading1"/>
      </w:pPr>
      <w:bookmarkStart w:id="16" w:name="_Toc78727152"/>
      <w:r>
        <w:t>1</w:t>
      </w:r>
      <w:r w:rsidR="009379DE">
        <w:t xml:space="preserve"> Real World AI</w:t>
      </w:r>
      <w:bookmarkEnd w:id="16"/>
    </w:p>
    <w:p w14:paraId="6A1E02A1" w14:textId="6BAD8C08" w:rsidR="009379DE" w:rsidRDefault="009379DE" w:rsidP="009379DE">
      <w:r>
        <w:t xml:space="preserve">A </w:t>
      </w:r>
    </w:p>
    <w:p w14:paraId="7BE2091C" w14:textId="754CF68E" w:rsidR="009379DE" w:rsidRDefault="009379DE" w:rsidP="009379DE">
      <w:pPr>
        <w:pStyle w:val="Heading1"/>
      </w:pPr>
      <w:bookmarkStart w:id="17" w:name="_Toc78727153"/>
      <w:r>
        <w:t>2 Mainstream Computer Vision</w:t>
      </w:r>
      <w:bookmarkEnd w:id="17"/>
    </w:p>
    <w:p w14:paraId="249BA3EB" w14:textId="5C4B42F3" w:rsidR="009379DE" w:rsidRDefault="009379DE" w:rsidP="009379DE">
      <w:r>
        <w:t>A</w:t>
      </w:r>
    </w:p>
    <w:p w14:paraId="4E544742" w14:textId="3FB5D20E" w:rsidR="009379DE" w:rsidRDefault="009379DE" w:rsidP="004A1DD7">
      <w:pPr>
        <w:pStyle w:val="Heading1"/>
      </w:pPr>
      <w:bookmarkStart w:id="18" w:name="_Toc78727154"/>
      <w:r>
        <w:t>3</w:t>
      </w:r>
      <w:r w:rsidR="00745CDB">
        <w:t xml:space="preserve"> Federated Learning</w:t>
      </w:r>
      <w:bookmarkEnd w:id="18"/>
    </w:p>
    <w:p w14:paraId="3D4835E2" w14:textId="62374672" w:rsidR="00745CDB" w:rsidRDefault="00745CDB" w:rsidP="00745CDB">
      <w:r>
        <w:t>A</w:t>
      </w:r>
    </w:p>
    <w:p w14:paraId="7D966A70" w14:textId="49158EF9" w:rsidR="00745CDB" w:rsidRDefault="00745CDB" w:rsidP="00745CDB">
      <w:pPr>
        <w:pStyle w:val="Heading1"/>
      </w:pPr>
      <w:bookmarkStart w:id="19" w:name="_Toc78727155"/>
      <w:r>
        <w:t>4 Enterprise-Grade AI Solutions</w:t>
      </w:r>
      <w:bookmarkEnd w:id="19"/>
    </w:p>
    <w:p w14:paraId="5B1AB056" w14:textId="555E0221" w:rsidR="00745CDB" w:rsidRDefault="00745CDB" w:rsidP="00745CDB">
      <w:r>
        <w:t>A</w:t>
      </w:r>
    </w:p>
    <w:p w14:paraId="12849E55" w14:textId="6A2B90B4" w:rsidR="00745CDB" w:rsidRDefault="00745CDB" w:rsidP="00745CDB">
      <w:pPr>
        <w:pStyle w:val="Heading1"/>
      </w:pPr>
      <w:bookmarkStart w:id="20" w:name="_Toc78727156"/>
      <w:r>
        <w:t>5 Future of AI</w:t>
      </w:r>
      <w:bookmarkEnd w:id="20"/>
    </w:p>
    <w:p w14:paraId="245B3DFB" w14:textId="5B6591EF" w:rsidR="004A1DD7" w:rsidRPr="004A1DD7" w:rsidRDefault="004A1DD7" w:rsidP="004A1DD7">
      <w:r>
        <w:t>A</w:t>
      </w:r>
    </w:p>
    <w:p w14:paraId="68A82EA5" w14:textId="1712552C" w:rsidR="00361714" w:rsidRPr="00361714" w:rsidRDefault="00361714" w:rsidP="00361714">
      <w:r>
        <w:t xml:space="preserve"> </w:t>
      </w:r>
    </w:p>
    <w:p w14:paraId="4C68ADBD" w14:textId="2E309410" w:rsidR="00226393" w:rsidRPr="00226393" w:rsidRDefault="00226393" w:rsidP="00226393">
      <w:pPr>
        <w:pStyle w:val="Heading1"/>
      </w:pPr>
    </w:p>
    <w:p w14:paraId="1097405D" w14:textId="77777777" w:rsidR="00226393" w:rsidRPr="00633687" w:rsidRDefault="00226393" w:rsidP="00633687"/>
    <w:sectPr w:rsidR="00226393" w:rsidRPr="00633687" w:rsidSect="002130E4">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F3A2DD" w14:textId="77777777" w:rsidR="00950F9A" w:rsidRDefault="00950F9A" w:rsidP="00913D45">
      <w:r>
        <w:separator/>
      </w:r>
    </w:p>
  </w:endnote>
  <w:endnote w:type="continuationSeparator" w:id="0">
    <w:p w14:paraId="79C6584B" w14:textId="77777777" w:rsidR="00950F9A" w:rsidRDefault="00950F9A"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767B9" w:rsidRDefault="00E767B9" w:rsidP="00A15263">
        <w:pPr>
          <w:pStyle w:val="Footer"/>
          <w:jc w:val="center"/>
        </w:pPr>
        <w:r>
          <w:rPr>
            <w:noProof w:val="0"/>
          </w:rPr>
          <w:br/>
        </w:r>
        <w:r>
          <w:t>2</w:t>
        </w:r>
      </w:p>
    </w:sdtContent>
  </w:sdt>
  <w:p w14:paraId="4765D583" w14:textId="77777777" w:rsidR="00E767B9" w:rsidRDefault="00E767B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6D946" w14:textId="77777777" w:rsidR="00950F9A" w:rsidRDefault="00950F9A" w:rsidP="00913D45">
      <w:r>
        <w:separator/>
      </w:r>
    </w:p>
  </w:footnote>
  <w:footnote w:type="continuationSeparator" w:id="0">
    <w:p w14:paraId="410B60BF" w14:textId="77777777" w:rsidR="00950F9A" w:rsidRDefault="00950F9A"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E767B9" w:rsidRDefault="00E767B9"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1"/>
  </w:num>
  <w:num w:numId="5">
    <w:abstractNumId w:val="0"/>
  </w:num>
  <w:num w:numId="6">
    <w:abstractNumId w:val="4"/>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TWgD9q6vILQAAAA=="/>
  </w:docVars>
  <w:rsids>
    <w:rsidRoot w:val="00D60F07"/>
    <w:rsid w:val="00001397"/>
    <w:rsid w:val="000057C7"/>
    <w:rsid w:val="00007E99"/>
    <w:rsid w:val="00013018"/>
    <w:rsid w:val="00013873"/>
    <w:rsid w:val="00014507"/>
    <w:rsid w:val="00033BBD"/>
    <w:rsid w:val="00033F8D"/>
    <w:rsid w:val="000510F1"/>
    <w:rsid w:val="00052C02"/>
    <w:rsid w:val="00053850"/>
    <w:rsid w:val="00060158"/>
    <w:rsid w:val="00065D64"/>
    <w:rsid w:val="000815FF"/>
    <w:rsid w:val="00083096"/>
    <w:rsid w:val="00083D12"/>
    <w:rsid w:val="00083F66"/>
    <w:rsid w:val="0009512C"/>
    <w:rsid w:val="0009699A"/>
    <w:rsid w:val="000A01E9"/>
    <w:rsid w:val="000A493C"/>
    <w:rsid w:val="000A4F5D"/>
    <w:rsid w:val="000F47A2"/>
    <w:rsid w:val="00106CBB"/>
    <w:rsid w:val="001161A2"/>
    <w:rsid w:val="00116460"/>
    <w:rsid w:val="00133B1A"/>
    <w:rsid w:val="00134FB0"/>
    <w:rsid w:val="00140551"/>
    <w:rsid w:val="001425DF"/>
    <w:rsid w:val="00173D36"/>
    <w:rsid w:val="001743CF"/>
    <w:rsid w:val="00177B15"/>
    <w:rsid w:val="0018354D"/>
    <w:rsid w:val="00187EFA"/>
    <w:rsid w:val="00191C26"/>
    <w:rsid w:val="00196579"/>
    <w:rsid w:val="001969A1"/>
    <w:rsid w:val="001B661D"/>
    <w:rsid w:val="001C4947"/>
    <w:rsid w:val="001D32AE"/>
    <w:rsid w:val="001E06F7"/>
    <w:rsid w:val="001E0E5E"/>
    <w:rsid w:val="001E5086"/>
    <w:rsid w:val="001E6603"/>
    <w:rsid w:val="001E6908"/>
    <w:rsid w:val="001F17D6"/>
    <w:rsid w:val="002031C1"/>
    <w:rsid w:val="00205C75"/>
    <w:rsid w:val="00206897"/>
    <w:rsid w:val="00206CCF"/>
    <w:rsid w:val="002130E4"/>
    <w:rsid w:val="00226393"/>
    <w:rsid w:val="002309CF"/>
    <w:rsid w:val="0023292A"/>
    <w:rsid w:val="0023717F"/>
    <w:rsid w:val="002403F6"/>
    <w:rsid w:val="0024647B"/>
    <w:rsid w:val="002546EE"/>
    <w:rsid w:val="00261877"/>
    <w:rsid w:val="00262EED"/>
    <w:rsid w:val="002748EE"/>
    <w:rsid w:val="00281317"/>
    <w:rsid w:val="00283700"/>
    <w:rsid w:val="002866B9"/>
    <w:rsid w:val="00287B7D"/>
    <w:rsid w:val="002939C7"/>
    <w:rsid w:val="00295EAC"/>
    <w:rsid w:val="002A417A"/>
    <w:rsid w:val="002A6A1D"/>
    <w:rsid w:val="002A775B"/>
    <w:rsid w:val="002A7F54"/>
    <w:rsid w:val="002B0589"/>
    <w:rsid w:val="002B6772"/>
    <w:rsid w:val="002C2AE8"/>
    <w:rsid w:val="002E3F84"/>
    <w:rsid w:val="002F0C98"/>
    <w:rsid w:val="002F2011"/>
    <w:rsid w:val="00300C3D"/>
    <w:rsid w:val="00302B89"/>
    <w:rsid w:val="00303452"/>
    <w:rsid w:val="003130C0"/>
    <w:rsid w:val="00314314"/>
    <w:rsid w:val="00320566"/>
    <w:rsid w:val="00327158"/>
    <w:rsid w:val="00327922"/>
    <w:rsid w:val="00332F05"/>
    <w:rsid w:val="00335A9B"/>
    <w:rsid w:val="00336CC2"/>
    <w:rsid w:val="00352810"/>
    <w:rsid w:val="003543ED"/>
    <w:rsid w:val="0035501E"/>
    <w:rsid w:val="00361714"/>
    <w:rsid w:val="0036322D"/>
    <w:rsid w:val="00372198"/>
    <w:rsid w:val="00375569"/>
    <w:rsid w:val="0037790C"/>
    <w:rsid w:val="003819FE"/>
    <w:rsid w:val="00391A2A"/>
    <w:rsid w:val="003A2BF2"/>
    <w:rsid w:val="003A52BF"/>
    <w:rsid w:val="003A7760"/>
    <w:rsid w:val="003B2944"/>
    <w:rsid w:val="003C7E3A"/>
    <w:rsid w:val="003D5B8C"/>
    <w:rsid w:val="003E2DC7"/>
    <w:rsid w:val="003F5868"/>
    <w:rsid w:val="003F5EC3"/>
    <w:rsid w:val="004020AE"/>
    <w:rsid w:val="00403567"/>
    <w:rsid w:val="004064A9"/>
    <w:rsid w:val="00407D11"/>
    <w:rsid w:val="0041041B"/>
    <w:rsid w:val="00433F57"/>
    <w:rsid w:val="00440CAE"/>
    <w:rsid w:val="004433EE"/>
    <w:rsid w:val="00452B3C"/>
    <w:rsid w:val="00454869"/>
    <w:rsid w:val="00463962"/>
    <w:rsid w:val="00481642"/>
    <w:rsid w:val="004935FE"/>
    <w:rsid w:val="004A145C"/>
    <w:rsid w:val="004A1DD7"/>
    <w:rsid w:val="004A2F0F"/>
    <w:rsid w:val="004B33C4"/>
    <w:rsid w:val="004C2CAD"/>
    <w:rsid w:val="004D4AF6"/>
    <w:rsid w:val="004D5C24"/>
    <w:rsid w:val="004E5D8F"/>
    <w:rsid w:val="004F3243"/>
    <w:rsid w:val="004F7029"/>
    <w:rsid w:val="00502A40"/>
    <w:rsid w:val="00506FFB"/>
    <w:rsid w:val="00511828"/>
    <w:rsid w:val="00515881"/>
    <w:rsid w:val="00522C35"/>
    <w:rsid w:val="00527169"/>
    <w:rsid w:val="005272DC"/>
    <w:rsid w:val="005348D3"/>
    <w:rsid w:val="005370EC"/>
    <w:rsid w:val="00551E88"/>
    <w:rsid w:val="005546C3"/>
    <w:rsid w:val="00561A73"/>
    <w:rsid w:val="00581E94"/>
    <w:rsid w:val="005850B9"/>
    <w:rsid w:val="005A66F1"/>
    <w:rsid w:val="005A7D67"/>
    <w:rsid w:val="005C07E8"/>
    <w:rsid w:val="005C1DD8"/>
    <w:rsid w:val="005C306C"/>
    <w:rsid w:val="005C7E07"/>
    <w:rsid w:val="005D06EF"/>
    <w:rsid w:val="005D270D"/>
    <w:rsid w:val="005D53F5"/>
    <w:rsid w:val="005E13AE"/>
    <w:rsid w:val="005E7A9F"/>
    <w:rsid w:val="006125E3"/>
    <w:rsid w:val="00616720"/>
    <w:rsid w:val="00616CBB"/>
    <w:rsid w:val="00625BD1"/>
    <w:rsid w:val="0062669F"/>
    <w:rsid w:val="00633687"/>
    <w:rsid w:val="00636571"/>
    <w:rsid w:val="00663A08"/>
    <w:rsid w:val="0066736B"/>
    <w:rsid w:val="00673C87"/>
    <w:rsid w:val="00676ECE"/>
    <w:rsid w:val="00682A8F"/>
    <w:rsid w:val="006975BE"/>
    <w:rsid w:val="006C090D"/>
    <w:rsid w:val="006C1131"/>
    <w:rsid w:val="006E218B"/>
    <w:rsid w:val="006F14A7"/>
    <w:rsid w:val="006F2258"/>
    <w:rsid w:val="0070469A"/>
    <w:rsid w:val="00704B48"/>
    <w:rsid w:val="00717E57"/>
    <w:rsid w:val="00724AAF"/>
    <w:rsid w:val="007348E3"/>
    <w:rsid w:val="00736434"/>
    <w:rsid w:val="00737331"/>
    <w:rsid w:val="00740E35"/>
    <w:rsid w:val="00740E48"/>
    <w:rsid w:val="00741D8F"/>
    <w:rsid w:val="00741F23"/>
    <w:rsid w:val="0074334B"/>
    <w:rsid w:val="00743875"/>
    <w:rsid w:val="00745CDB"/>
    <w:rsid w:val="00747BAC"/>
    <w:rsid w:val="0075087D"/>
    <w:rsid w:val="00762D04"/>
    <w:rsid w:val="0077043F"/>
    <w:rsid w:val="007932AB"/>
    <w:rsid w:val="007A5679"/>
    <w:rsid w:val="007A5CE3"/>
    <w:rsid w:val="007B73A1"/>
    <w:rsid w:val="007C688D"/>
    <w:rsid w:val="007C73DF"/>
    <w:rsid w:val="007D447D"/>
    <w:rsid w:val="007E2793"/>
    <w:rsid w:val="007E4238"/>
    <w:rsid w:val="007F38A3"/>
    <w:rsid w:val="00800D06"/>
    <w:rsid w:val="00805F63"/>
    <w:rsid w:val="00807943"/>
    <w:rsid w:val="00821580"/>
    <w:rsid w:val="0082234B"/>
    <w:rsid w:val="008227CD"/>
    <w:rsid w:val="00823B4B"/>
    <w:rsid w:val="008308A8"/>
    <w:rsid w:val="00853A2A"/>
    <w:rsid w:val="00857045"/>
    <w:rsid w:val="008621D3"/>
    <w:rsid w:val="00864D06"/>
    <w:rsid w:val="008741ED"/>
    <w:rsid w:val="0087612A"/>
    <w:rsid w:val="00884E3F"/>
    <w:rsid w:val="008951BC"/>
    <w:rsid w:val="008A6834"/>
    <w:rsid w:val="008B118A"/>
    <w:rsid w:val="008B19ED"/>
    <w:rsid w:val="008B3C8B"/>
    <w:rsid w:val="008B4410"/>
    <w:rsid w:val="008B7C19"/>
    <w:rsid w:val="008C23C2"/>
    <w:rsid w:val="008C425B"/>
    <w:rsid w:val="008E6B98"/>
    <w:rsid w:val="008F0F88"/>
    <w:rsid w:val="009025B4"/>
    <w:rsid w:val="00913D45"/>
    <w:rsid w:val="00914B16"/>
    <w:rsid w:val="009169F6"/>
    <w:rsid w:val="00921EA8"/>
    <w:rsid w:val="00927D61"/>
    <w:rsid w:val="00930320"/>
    <w:rsid w:val="0093141B"/>
    <w:rsid w:val="00932A76"/>
    <w:rsid w:val="009332B3"/>
    <w:rsid w:val="00933654"/>
    <w:rsid w:val="00933ADA"/>
    <w:rsid w:val="00935A35"/>
    <w:rsid w:val="00935EED"/>
    <w:rsid w:val="009379DE"/>
    <w:rsid w:val="00950F9A"/>
    <w:rsid w:val="00950FAE"/>
    <w:rsid w:val="009510E0"/>
    <w:rsid w:val="009510FB"/>
    <w:rsid w:val="0095677D"/>
    <w:rsid w:val="00956972"/>
    <w:rsid w:val="009661BF"/>
    <w:rsid w:val="009678A8"/>
    <w:rsid w:val="00971B1F"/>
    <w:rsid w:val="009908AF"/>
    <w:rsid w:val="00991516"/>
    <w:rsid w:val="00991B08"/>
    <w:rsid w:val="00993B09"/>
    <w:rsid w:val="009A37F4"/>
    <w:rsid w:val="009C0DD8"/>
    <w:rsid w:val="009C149D"/>
    <w:rsid w:val="009C330F"/>
    <w:rsid w:val="009D3B1E"/>
    <w:rsid w:val="009F1976"/>
    <w:rsid w:val="009F2975"/>
    <w:rsid w:val="009F479B"/>
    <w:rsid w:val="00A1095C"/>
    <w:rsid w:val="00A12EFB"/>
    <w:rsid w:val="00A15263"/>
    <w:rsid w:val="00A2390D"/>
    <w:rsid w:val="00A304DD"/>
    <w:rsid w:val="00A34B22"/>
    <w:rsid w:val="00A42B7E"/>
    <w:rsid w:val="00A548B7"/>
    <w:rsid w:val="00A657EB"/>
    <w:rsid w:val="00A67586"/>
    <w:rsid w:val="00A67BB4"/>
    <w:rsid w:val="00A73929"/>
    <w:rsid w:val="00A73C5C"/>
    <w:rsid w:val="00A75938"/>
    <w:rsid w:val="00A77B11"/>
    <w:rsid w:val="00A80F51"/>
    <w:rsid w:val="00A82F53"/>
    <w:rsid w:val="00A83185"/>
    <w:rsid w:val="00A93B7E"/>
    <w:rsid w:val="00AA07ED"/>
    <w:rsid w:val="00AA2F4F"/>
    <w:rsid w:val="00AA44BC"/>
    <w:rsid w:val="00AA51E7"/>
    <w:rsid w:val="00AA59EF"/>
    <w:rsid w:val="00AB0E6A"/>
    <w:rsid w:val="00AB29A4"/>
    <w:rsid w:val="00AB7650"/>
    <w:rsid w:val="00AC3E71"/>
    <w:rsid w:val="00AC798D"/>
    <w:rsid w:val="00AC79D2"/>
    <w:rsid w:val="00AF0033"/>
    <w:rsid w:val="00AF4B57"/>
    <w:rsid w:val="00AF5611"/>
    <w:rsid w:val="00B06E47"/>
    <w:rsid w:val="00B17E33"/>
    <w:rsid w:val="00B23BC3"/>
    <w:rsid w:val="00B25F18"/>
    <w:rsid w:val="00B31A56"/>
    <w:rsid w:val="00B47EAB"/>
    <w:rsid w:val="00B50513"/>
    <w:rsid w:val="00B60980"/>
    <w:rsid w:val="00B60AB6"/>
    <w:rsid w:val="00B8218F"/>
    <w:rsid w:val="00B83C0B"/>
    <w:rsid w:val="00B87FDF"/>
    <w:rsid w:val="00B91011"/>
    <w:rsid w:val="00B9423E"/>
    <w:rsid w:val="00B95831"/>
    <w:rsid w:val="00B973C1"/>
    <w:rsid w:val="00BA04A7"/>
    <w:rsid w:val="00BB02BB"/>
    <w:rsid w:val="00BB17A6"/>
    <w:rsid w:val="00BD0A7E"/>
    <w:rsid w:val="00BD1F71"/>
    <w:rsid w:val="00BD28AE"/>
    <w:rsid w:val="00BD407C"/>
    <w:rsid w:val="00BF4A03"/>
    <w:rsid w:val="00C0684F"/>
    <w:rsid w:val="00C16C30"/>
    <w:rsid w:val="00C514C8"/>
    <w:rsid w:val="00C635C1"/>
    <w:rsid w:val="00C75B8A"/>
    <w:rsid w:val="00C7626E"/>
    <w:rsid w:val="00C776CD"/>
    <w:rsid w:val="00C83471"/>
    <w:rsid w:val="00C836CF"/>
    <w:rsid w:val="00C86889"/>
    <w:rsid w:val="00C923F5"/>
    <w:rsid w:val="00C9517A"/>
    <w:rsid w:val="00CA50D6"/>
    <w:rsid w:val="00CC776B"/>
    <w:rsid w:val="00CD320C"/>
    <w:rsid w:val="00CD4F09"/>
    <w:rsid w:val="00CE1E11"/>
    <w:rsid w:val="00CE3AB7"/>
    <w:rsid w:val="00CE42B5"/>
    <w:rsid w:val="00CE4D18"/>
    <w:rsid w:val="00CE609B"/>
    <w:rsid w:val="00CF4CD7"/>
    <w:rsid w:val="00CF52EE"/>
    <w:rsid w:val="00D00CE0"/>
    <w:rsid w:val="00D14555"/>
    <w:rsid w:val="00D31A9B"/>
    <w:rsid w:val="00D44760"/>
    <w:rsid w:val="00D45CEC"/>
    <w:rsid w:val="00D54DC5"/>
    <w:rsid w:val="00D60F07"/>
    <w:rsid w:val="00D624C3"/>
    <w:rsid w:val="00D64685"/>
    <w:rsid w:val="00D86AF3"/>
    <w:rsid w:val="00D93CCE"/>
    <w:rsid w:val="00D94404"/>
    <w:rsid w:val="00D966CD"/>
    <w:rsid w:val="00DA1946"/>
    <w:rsid w:val="00DC29E2"/>
    <w:rsid w:val="00DD0DC2"/>
    <w:rsid w:val="00DD1F49"/>
    <w:rsid w:val="00DD2FA2"/>
    <w:rsid w:val="00DD5FD0"/>
    <w:rsid w:val="00DD76E8"/>
    <w:rsid w:val="00DF035C"/>
    <w:rsid w:val="00DF05C9"/>
    <w:rsid w:val="00E00328"/>
    <w:rsid w:val="00E064F4"/>
    <w:rsid w:val="00E06AB5"/>
    <w:rsid w:val="00E072F3"/>
    <w:rsid w:val="00E13727"/>
    <w:rsid w:val="00E15574"/>
    <w:rsid w:val="00E26A31"/>
    <w:rsid w:val="00E471CB"/>
    <w:rsid w:val="00E472E2"/>
    <w:rsid w:val="00E53BB0"/>
    <w:rsid w:val="00E62310"/>
    <w:rsid w:val="00E63D29"/>
    <w:rsid w:val="00E702F5"/>
    <w:rsid w:val="00E75FA3"/>
    <w:rsid w:val="00E767B9"/>
    <w:rsid w:val="00E80231"/>
    <w:rsid w:val="00E823D1"/>
    <w:rsid w:val="00E84DA5"/>
    <w:rsid w:val="00E923C2"/>
    <w:rsid w:val="00E92A37"/>
    <w:rsid w:val="00EA48A9"/>
    <w:rsid w:val="00EB12E3"/>
    <w:rsid w:val="00EB32D9"/>
    <w:rsid w:val="00EB6D71"/>
    <w:rsid w:val="00EC0175"/>
    <w:rsid w:val="00EC0F50"/>
    <w:rsid w:val="00EC5574"/>
    <w:rsid w:val="00ED012F"/>
    <w:rsid w:val="00ED1475"/>
    <w:rsid w:val="00ED2B19"/>
    <w:rsid w:val="00ED5A1D"/>
    <w:rsid w:val="00EE6E07"/>
    <w:rsid w:val="00EE7412"/>
    <w:rsid w:val="00EF376C"/>
    <w:rsid w:val="00F05C32"/>
    <w:rsid w:val="00F13ED9"/>
    <w:rsid w:val="00F16C4B"/>
    <w:rsid w:val="00F2348A"/>
    <w:rsid w:val="00F3531B"/>
    <w:rsid w:val="00F412EE"/>
    <w:rsid w:val="00F43C6A"/>
    <w:rsid w:val="00F45593"/>
    <w:rsid w:val="00F63F21"/>
    <w:rsid w:val="00F64160"/>
    <w:rsid w:val="00F709BB"/>
    <w:rsid w:val="00F752D5"/>
    <w:rsid w:val="00F76129"/>
    <w:rsid w:val="00F7741F"/>
    <w:rsid w:val="00F8090B"/>
    <w:rsid w:val="00F85569"/>
    <w:rsid w:val="00F90118"/>
    <w:rsid w:val="00FA01A3"/>
    <w:rsid w:val="00FA09D1"/>
    <w:rsid w:val="00FB19B2"/>
    <w:rsid w:val="00FC07E5"/>
    <w:rsid w:val="00FD06B2"/>
    <w:rsid w:val="00FD3D3B"/>
    <w:rsid w:val="00FF0B48"/>
    <w:rsid w:val="00FF1C38"/>
    <w:rsid w:val="00FF277D"/>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8</TotalTime>
  <Pages>5</Pages>
  <Words>715</Words>
  <Characters>40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40</cp:revision>
  <cp:lastPrinted>2021-06-11T18:34:00Z</cp:lastPrinted>
  <dcterms:created xsi:type="dcterms:W3CDTF">2021-06-15T13:03:00Z</dcterms:created>
  <dcterms:modified xsi:type="dcterms:W3CDTF">2021-08-01T11:55:00Z</dcterms:modified>
</cp:coreProperties>
</file>